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rthodontist</w:t>
      </w:r>
      <w:r>
        <w:t xml:space="preserve"> </w:t>
      </w:r>
      <w:r>
        <w:t xml:space="preserve">Application</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Orthodontist position at [Hospital/Clinic Name] in DR Congo Kinshasa. As a dedicated and experienced orthodontist with a passion for improving oral health, I am eager to contribute my skills and knowledge to address the unique dental care needs of this vibrant city. My commitment to patient-centered care, combined with my ability to adapt to diverse clinical environments, aligns perfectly with the mission of providing high-quality orthodontic services in DR Congo Kinshasa.</w:t>
      </w:r>
    </w:p>
    <w:p>
      <w:pPr>
        <w:pStyle w:val="BodyText"/>
      </w:pPr>
      <w:r>
        <w:t xml:space="preserve">With over [X years] of experience as an Orthodontist, I have developed a deep understanding of the complexities involved in treating malocclusions and enhancing patients' smiles. My training at [Your Dental School/Institution] equipped me with advanced technical skills, including the use of modern orthodontic appliances and digital imaging technologies. However, it is my passion for working in underserved communities that has driven me to seek opportunities where I can make a meaningful impact. DR Congo Kinshasa represents a region where access to specialized dental care is limited, and I am confident that my expertise as an Orthodontist can help bridge this gap.</w:t>
      </w:r>
    </w:p>
    <w:p>
      <w:pPr>
        <w:pStyle w:val="BodyText"/>
      </w:pPr>
      <w:r>
        <w:t xml:space="preserve">What draws me specifically to DR Congo Kinshasa is the opportunity to collaborate with local healthcare professionals and contribute to the development of sustainable orthodontic practices in a dynamic and culturally rich environment. I have long admired the resilience of communities in this region, and I am motivated to support their health and well-being through my work. My experience working in resource-limited settings has taught me the importance of flexibility, innovation, and cultural sensitivity—qualities that are essential for success as an Orthodontist in DR Congo Kinshasa.</w:t>
      </w:r>
    </w:p>
    <w:p>
      <w:pPr>
        <w:pStyle w:val="BodyText"/>
      </w:pPr>
      <w:r>
        <w:t xml:space="preserve">During my career, I have treated patients from diverse backgrounds, including those with limited access to dental care. This experience has reinforced my belief that orthodontic treatment should be tailored to the individual needs of each patient, regardless of their socioeconomic status or geographic location. In DR Congo Kinshasa, I aim to provide affordable and effective orthodontic solutions while educating patients and families about the importance of oral hygiene and preventive care. By building trust within the community, I hope to foster long-term relationships that prioritize both functional and aesthetic outcomes.</w:t>
      </w:r>
    </w:p>
    <w:p>
      <w:pPr>
        <w:pStyle w:val="BodyText"/>
      </w:pPr>
      <w:r>
        <w:t xml:space="preserve">One of my greatest strengths as an Orthodontist is my ability to communicate complex treatment plans in a clear and compassionate manner. I understand that patients may feel anxious about orthodontic procedures, especially in regions where dental care is less common. In DR Congo Kinshasa, I will approach each patient with empathy, ensuring they feel informed and empowered throughout their journey. My goal is to create a welcoming and inclusive environment where patients of all ages can receive the care they deserve.</w:t>
      </w:r>
    </w:p>
    <w:p>
      <w:pPr>
        <w:pStyle w:val="BodyText"/>
      </w:pPr>
      <w:r>
        <w:t xml:space="preserve">I am also committed to staying current with the latest advancements in orthodontic science. Regular participation in continuing education programs and professional development opportunities has kept me at the forefront of my field. I am particularly interested in exploring ways to integrate telemedicine and mobile dental units into orthodontic care in DR Congo Kinshasa, which could significantly improve access for patients living in remote areas. By leveraging technology and partnerships with local organizations, I believe we can expand the reach of orthodontic services and address unmet needs.</w:t>
      </w:r>
    </w:p>
    <w:p>
      <w:pPr>
        <w:pStyle w:val="BodyText"/>
      </w:pPr>
      <w:r>
        <w:t xml:space="preserve">My decision to apply for this position is rooted in a deep respect for the people of DR Congo Kinshasa and a desire to contribute to their health outcomes. I have studied the challenges faced by dental professionals in this region, including limited infrastructure and a shortage of specialists. As an Orthodontist, I am prepared to collaborate with local teams to develop strategies that overcome these obstacles. Whether through direct patient care, training programs for dental students, or community outreach initiatives, I am committed to supporting the growth of orthodontic services in DR Congo Kinshasa.</w:t>
      </w:r>
    </w:p>
    <w:p>
      <w:pPr>
        <w:pStyle w:val="BodyText"/>
      </w:pPr>
      <w:r>
        <w:t xml:space="preserve">In addition to my clinical expertise, I bring strong leadership and teamwork skills. I have led interdisciplinary teams in previous roles, coordinating with general dentists, pediatricians, and other specialists to deliver comprehensive care. In DR Congo Kinshasa, I look forward to working alongside healthcare providers who share my dedication to excellence and innovation. Together, we can create a model of orthodontic care that is both sustainable and impactful.</w:t>
      </w:r>
    </w:p>
    <w:p>
      <w:pPr>
        <w:pStyle w:val="BodyText"/>
      </w:pPr>
      <w:r>
        <w:t xml:space="preserve">I am confident that my background as an Orthodontist, combined with my adaptability and cultural awareness, makes me an ideal candidate for this position. I am eager to bring my skills to DR Congo Kinshasa and contribute to the improvement of oral health in this community. Thank you for considering my application. I would be honored to discuss how I can support your mission and help transform lives through orthodontic car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rthodontist Application</dc:title>
  <dc:creator/>
  <dc:language>en</dc:language>
  <cp:keywords/>
  <dcterms:created xsi:type="dcterms:W3CDTF">2026-07-21T09:48:56Z</dcterms:created>
  <dcterms:modified xsi:type="dcterms:W3CDTF">2026-07-21T09:48:56Z</dcterms:modified>
</cp:coreProperties>
</file>

<file path=docProps/custom.xml><?xml version="1.0" encoding="utf-8"?>
<Properties xmlns="http://schemas.openxmlformats.org/officeDocument/2006/custom-properties" xmlns:vt="http://schemas.openxmlformats.org/officeDocument/2006/docPropsVTypes"/>
</file>